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8.9 -->
  <w:body>
    <w:p w:rsidR="00557656" w:rsidRPr="003450EC" w:rsidP="002D3E72">
      <w:pPr>
        <w:tabs>
          <w:tab w:val="left" w:pos="0"/>
        </w:tabs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    </w:t>
      </w:r>
      <w:r w:rsidR="009D298F">
        <w:rPr>
          <w:b/>
          <w:bCs/>
          <w:sz w:val="36"/>
          <w:szCs w:val="36"/>
        </w:rPr>
        <w:t xml:space="preserve">                                </w:t>
      </w:r>
      <w:r w:rsidRPr="003450EC" w:rsidR="003E3A67">
        <w:rPr>
          <w:b/>
          <w:bCs/>
          <w:sz w:val="36"/>
          <w:szCs w:val="36"/>
        </w:rPr>
        <w:t>Vishal Ramesh Mande</w:t>
      </w:r>
    </w:p>
    <w:p w:rsidR="009D26F1" w:rsidRPr="00E25B53" w:rsidP="00A13F9A">
      <w:pPr>
        <w:rPr>
          <w:b/>
          <w:bCs/>
        </w:rPr>
      </w:pPr>
    </w:p>
    <w:p w:rsidR="00BC7291" w:rsidRPr="00E25B53" w:rsidP="00704C26">
      <w:r>
        <w:rPr>
          <w:u w:val="single"/>
        </w:rPr>
        <w:t>Email:</w:t>
      </w:r>
      <w:r w:rsidR="003E3A67">
        <w:rPr>
          <w:u w:val="single"/>
        </w:rPr>
        <w:t xml:space="preserve"> </w:t>
      </w:r>
      <w:r w:rsidRPr="003450EC" w:rsidR="003E3A67">
        <w:rPr>
          <w:b/>
          <w:bCs/>
          <w:u w:val="single"/>
        </w:rPr>
        <w:t>vishalmande33</w:t>
      </w:r>
      <w:r w:rsidRPr="003450EC" w:rsidR="00A2491A">
        <w:rPr>
          <w:b/>
          <w:bCs/>
          <w:u w:val="single"/>
        </w:rPr>
        <w:t>@gmail.com</w:t>
      </w:r>
      <w:r w:rsidRPr="003450EC" w:rsidR="00A13F9A">
        <w:rPr>
          <w:b/>
          <w:bCs/>
        </w:rPr>
        <w:t xml:space="preserve">  </w:t>
      </w:r>
      <w:r w:rsidRPr="003450EC" w:rsidR="009D26F1">
        <w:rPr>
          <w:b/>
          <w:bCs/>
        </w:rPr>
        <w:t xml:space="preserve">   </w:t>
      </w:r>
      <w:r w:rsidRPr="003450EC" w:rsidR="009D26F1">
        <w:t xml:space="preserve">        </w:t>
      </w:r>
      <w:r w:rsidRPr="003450EC" w:rsidR="00970851">
        <w:t xml:space="preserve">                       </w:t>
      </w:r>
      <w:r w:rsidRPr="003450EC" w:rsidR="009D26F1">
        <w:t xml:space="preserve">          </w:t>
      </w:r>
      <w:r w:rsidRPr="003450EC" w:rsidR="00F37985">
        <w:t xml:space="preserve">    </w:t>
      </w:r>
      <w:r w:rsidRPr="003450EC" w:rsidR="00E20F8D">
        <w:t xml:space="preserve">        </w:t>
      </w:r>
      <w:r w:rsidRPr="003450EC" w:rsidR="00576B45">
        <w:t xml:space="preserve"> </w:t>
      </w:r>
      <w:r w:rsidR="00576B45">
        <w:t xml:space="preserve">Mobile: </w:t>
      </w:r>
      <w:r w:rsidRPr="003450EC" w:rsidR="002273BA">
        <w:rPr>
          <w:b/>
          <w:bCs/>
        </w:rPr>
        <w:t>+91-</w:t>
      </w:r>
      <w:r w:rsidRPr="003450EC" w:rsidR="003E3A67">
        <w:rPr>
          <w:b/>
          <w:bCs/>
        </w:rPr>
        <w:t>7741003108</w:t>
      </w:r>
    </w:p>
    <w:tbl>
      <w:tblPr>
        <w:tblpPr w:leftFromText="180" w:rightFromText="180" w:vertAnchor="text" w:horzAnchor="margin" w:tblpY="179"/>
        <w:tblW w:w="10409" w:type="dxa"/>
        <w:tblBorders>
          <w:top w:val="single" w:sz="4" w:space="0" w:color="auto"/>
        </w:tblBorders>
        <w:tblLook w:val="0000"/>
      </w:tblPr>
      <w:tblGrid>
        <w:gridCol w:w="10409"/>
      </w:tblGrid>
      <w:tr w:rsidTr="00E20F8D">
        <w:tblPrEx>
          <w:tblW w:w="10409" w:type="dxa"/>
          <w:tblBorders>
            <w:top w:val="single" w:sz="4" w:space="0" w:color="auto"/>
          </w:tblBorders>
          <w:tblLook w:val="0000"/>
        </w:tblPrEx>
        <w:trPr>
          <w:trHeight w:val="69"/>
        </w:trPr>
        <w:tc>
          <w:tcPr>
            <w:tcW w:w="10409" w:type="dxa"/>
          </w:tcPr>
          <w:p w:rsidR="00550077" w:rsidRPr="00E51852" w:rsidP="00550077"/>
        </w:tc>
      </w:tr>
      <w:tr w:rsidTr="00E20F8D">
        <w:tblPrEx>
          <w:tblW w:w="10409" w:type="dxa"/>
          <w:tblLook w:val="0000"/>
        </w:tblPrEx>
        <w:trPr>
          <w:trHeight w:val="38"/>
        </w:trPr>
        <w:tc>
          <w:tcPr>
            <w:tcW w:w="10409" w:type="dxa"/>
          </w:tcPr>
          <w:p w:rsidR="00E20F8D" w:rsidRPr="00E25B53" w:rsidP="00E20F8D">
            <w:pPr>
              <w:widowControl w:val="0"/>
              <w:pBdr>
                <w:bottom w:val="single" w:sz="6" w:space="2" w:color="auto"/>
              </w:pBdr>
              <w:shd w:val="pct10" w:color="auto" w:fill="auto"/>
              <w:autoSpaceDE w:val="0"/>
              <w:autoSpaceDN w:val="0"/>
              <w:adjustRightInd w:val="0"/>
              <w:spacing w:after="120"/>
              <w:ind w:right="-155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O</w:t>
            </w:r>
            <w:r w:rsidRPr="00E25B53">
              <w:rPr>
                <w:b/>
                <w:bCs/>
              </w:rPr>
              <w:t>bjective</w:t>
            </w:r>
          </w:p>
          <w:p w:rsidR="00E20F8D" w:rsidRPr="00E51852" w:rsidP="00550077"/>
        </w:tc>
      </w:tr>
    </w:tbl>
    <w:p w:rsidR="000D740E" w:rsidRPr="000D740E" w:rsidP="000D740E">
      <w:pPr>
        <w:jc w:val="both"/>
        <w:rPr>
          <w:rFonts w:eastAsia="Calibri"/>
        </w:rPr>
      </w:pPr>
      <w:r w:rsidRPr="000D740E">
        <w:rPr>
          <w:rFonts w:eastAsia="Calibri"/>
        </w:rPr>
        <w:t>To acquire a position in an organization, where I can share my knowledge and innovative id</w:t>
      </w:r>
      <w:r w:rsidR="00615B4D">
        <w:rPr>
          <w:rFonts w:eastAsia="Calibri"/>
        </w:rPr>
        <w:t>eas among the team members and t</w:t>
      </w:r>
      <w:r w:rsidRPr="000D740E">
        <w:rPr>
          <w:rFonts w:eastAsia="Calibri"/>
        </w:rPr>
        <w:t>o become a successful professional in the stream I work for. Seeking a classical opportunity to serve in your esteemed organization and prove myself worthy in the uplift of the organization.</w:t>
      </w:r>
    </w:p>
    <w:p w:rsidR="00A13F9A" w:rsidRPr="00E25B53" w:rsidP="00B56D7C">
      <w:pPr>
        <w:ind w:firstLine="720"/>
        <w:jc w:val="both"/>
        <w:rPr>
          <w:color w:val="000000"/>
        </w:rPr>
      </w:pPr>
    </w:p>
    <w:p w:rsidR="001978E2" w:rsidRPr="00E25B53" w:rsidP="001978E2">
      <w:pPr>
        <w:widowControl w:val="0"/>
        <w:pBdr>
          <w:bottom w:val="single" w:sz="6" w:space="2" w:color="auto"/>
        </w:pBdr>
        <w:shd w:val="pct10" w:color="auto" w:fill="auto"/>
        <w:autoSpaceDE w:val="0"/>
        <w:autoSpaceDN w:val="0"/>
        <w:adjustRightInd w:val="0"/>
        <w:spacing w:after="120"/>
        <w:ind w:right="-170"/>
        <w:rPr>
          <w:b/>
          <w:bCs/>
        </w:rPr>
      </w:pPr>
      <w:r w:rsidRPr="00E25B53">
        <w:rPr>
          <w:b/>
          <w:bCs/>
        </w:rPr>
        <w:t>Professional Qualification</w:t>
      </w:r>
    </w:p>
    <w:p w:rsidR="006F3C8F" w:rsidP="00E327B3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</w:pPr>
    </w:p>
    <w:p w:rsidR="006F3C8F" w:rsidP="00E327B3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</w:pPr>
      <w:r w:rsidRPr="00D73AEB">
        <w:rPr>
          <w:b/>
          <w:bCs/>
        </w:rPr>
        <w:t>MBA</w:t>
      </w:r>
      <w:r w:rsidR="00D73AEB">
        <w:rPr>
          <w:b/>
          <w:bCs/>
        </w:rPr>
        <w:t xml:space="preserve"> </w:t>
      </w:r>
      <w:r>
        <w:t xml:space="preserve"> in </w:t>
      </w:r>
      <w:r w:rsidRPr="00D05A67">
        <w:rPr>
          <w:b/>
          <w:bCs/>
        </w:rPr>
        <w:t>Finance</w:t>
      </w:r>
      <w:r>
        <w:t xml:space="preserve"> and </w:t>
      </w:r>
      <w:r w:rsidRPr="00D05A67">
        <w:rPr>
          <w:b/>
          <w:bCs/>
        </w:rPr>
        <w:t>Marketing</w:t>
      </w:r>
      <w:r>
        <w:t xml:space="preserve"> from</w:t>
      </w:r>
      <w:r w:rsidR="00B10BCC">
        <w:t xml:space="preserve"> ICFAI Business School,</w:t>
      </w:r>
      <w:r>
        <w:t xml:space="preserve"> Dehradun </w:t>
      </w:r>
    </w:p>
    <w:p w:rsidR="001978E2" w:rsidP="00E327B3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</w:pPr>
      <w:r w:rsidRPr="00D73AEB">
        <w:rPr>
          <w:b/>
          <w:bCs/>
        </w:rPr>
        <w:t>B.Com</w:t>
      </w:r>
      <w:r>
        <w:t xml:space="preserve"> </w:t>
      </w:r>
      <w:r w:rsidR="00D73AEB">
        <w:t xml:space="preserve"> </w:t>
      </w:r>
      <w:r>
        <w:t>from RTMNU Nagpur University</w:t>
      </w:r>
    </w:p>
    <w:p w:rsidR="006F3C8F" w:rsidP="00E327B3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</w:pPr>
      <w:r w:rsidRPr="00D73AEB">
        <w:rPr>
          <w:b/>
          <w:bCs/>
        </w:rPr>
        <w:t>Intermediate</w:t>
      </w:r>
      <w:r>
        <w:t xml:space="preserve">  from Sri Sankara Vidhyalaya, Bhilai</w:t>
      </w:r>
    </w:p>
    <w:p w:rsidR="006F3C8F" w:rsidP="00E327B3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</w:pPr>
      <w:r w:rsidRPr="00D73AEB">
        <w:rPr>
          <w:b/>
          <w:bCs/>
        </w:rPr>
        <w:t>SSC</w:t>
      </w:r>
      <w:r w:rsidR="00D73AEB">
        <w:rPr>
          <w:b/>
          <w:bCs/>
        </w:rPr>
        <w:t xml:space="preserve"> </w:t>
      </w:r>
      <w:r w:rsidRPr="00D73AEB">
        <w:rPr>
          <w:b/>
          <w:bCs/>
        </w:rPr>
        <w:t xml:space="preserve"> </w:t>
      </w:r>
      <w:r>
        <w:t>fro</w:t>
      </w:r>
      <w:r w:rsidR="00D73AEB">
        <w:t>m</w:t>
      </w:r>
      <w:r>
        <w:t xml:space="preserve"> D.A.V Public School, Sonadih</w:t>
      </w:r>
    </w:p>
    <w:p w:rsidR="006F3C8F" w:rsidP="00E327B3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</w:pPr>
    </w:p>
    <w:p w:rsidR="00DE653B" w:rsidP="00F77589">
      <w:pPr>
        <w:widowControl w:val="0"/>
        <w:shd w:val="clear" w:color="auto" w:fill="D9D9D9" w:themeFill="background1" w:themeFillShade="D9"/>
        <w:tabs>
          <w:tab w:val="left" w:pos="360"/>
        </w:tabs>
        <w:autoSpaceDE w:val="0"/>
        <w:autoSpaceDN w:val="0"/>
        <w:adjustRightInd w:val="0"/>
        <w:spacing w:line="360" w:lineRule="auto"/>
        <w:jc w:val="both"/>
        <w:rPr>
          <w:rStyle w:val="IntenseReference"/>
          <w:color w:val="000000" w:themeColor="text1"/>
        </w:rPr>
      </w:pPr>
      <w:r w:rsidRPr="00DE653B">
        <w:rPr>
          <w:rStyle w:val="IntenseReference"/>
          <w:color w:val="000000" w:themeColor="text1"/>
        </w:rPr>
        <w:t>Project Internship</w:t>
      </w:r>
      <w:r>
        <w:rPr>
          <w:rStyle w:val="IntenseReference"/>
          <w:color w:val="000000" w:themeColor="text1"/>
        </w:rPr>
        <w:t xml:space="preserve"> </w:t>
      </w:r>
    </w:p>
    <w:p w:rsidR="006F3C8F" w:rsidP="00DE653B">
      <w:pPr>
        <w:rPr>
          <w:rStyle w:val="Emphasis"/>
          <w:i w:val="0"/>
          <w:iCs w:val="0"/>
        </w:rPr>
      </w:pPr>
    </w:p>
    <w:p w:rsidR="00DE653B" w:rsidRPr="009D298F" w:rsidP="009D298F">
      <w:pPr>
        <w:pStyle w:val="ListParagraph"/>
        <w:numPr>
          <w:ilvl w:val="0"/>
          <w:numId w:val="33"/>
        </w:numPr>
        <w:rPr>
          <w:rStyle w:val="Emphasis"/>
          <w:i w:val="0"/>
          <w:iCs w:val="0"/>
        </w:rPr>
      </w:pPr>
      <w:r w:rsidRPr="009D298F">
        <w:rPr>
          <w:rStyle w:val="Emphasis"/>
          <w:i w:val="0"/>
          <w:iCs w:val="0"/>
        </w:rPr>
        <w:t>SBI Mutual Funds, Delhi</w:t>
      </w:r>
    </w:p>
    <w:p w:rsidR="00D05A67" w:rsidP="00D05A67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  <w:ind w:left="720"/>
        <w:jc w:val="both"/>
      </w:pPr>
      <w:r>
        <w:t>(3 Months)</w:t>
      </w:r>
    </w:p>
    <w:p w:rsidR="00D009A6" w:rsidP="00D009A6">
      <w:pPr>
        <w:widowControl w:val="0"/>
        <w:shd w:val="clear" w:color="auto" w:fill="D9D9D9" w:themeFill="background1" w:themeFillShade="D9"/>
        <w:tabs>
          <w:tab w:val="left" w:pos="360"/>
        </w:tabs>
        <w:autoSpaceDE w:val="0"/>
        <w:autoSpaceDN w:val="0"/>
        <w:adjustRightInd w:val="0"/>
        <w:spacing w:line="360" w:lineRule="auto"/>
        <w:jc w:val="both"/>
        <w:rPr>
          <w:rStyle w:val="IntenseReference"/>
          <w:color w:val="000000" w:themeColor="text1"/>
        </w:rPr>
      </w:pPr>
      <w:r>
        <w:rPr>
          <w:rStyle w:val="IntenseReference"/>
          <w:color w:val="000000" w:themeColor="text1"/>
        </w:rPr>
        <w:t>Work History</w:t>
      </w:r>
    </w:p>
    <w:p w:rsidR="00D05A67" w:rsidP="00D009A6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  <w:jc w:val="both"/>
        <w:rPr>
          <w:b/>
          <w:bCs/>
        </w:rPr>
      </w:pPr>
    </w:p>
    <w:p w:rsidR="00D009A6" w:rsidP="00D009A6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  <w:jc w:val="both"/>
        <w:rPr>
          <w:b/>
          <w:bCs/>
        </w:rPr>
      </w:pPr>
      <w:r w:rsidRPr="00D009A6">
        <w:rPr>
          <w:b/>
          <w:bCs/>
        </w:rPr>
        <w:t>Decathlon India Pvt Ltd -</w:t>
      </w:r>
      <w:r w:rsidR="00464BDC">
        <w:rPr>
          <w:b/>
          <w:bCs/>
        </w:rPr>
        <w:t>-</w:t>
      </w:r>
      <w:r w:rsidRPr="00D009A6">
        <w:rPr>
          <w:b/>
          <w:bCs/>
        </w:rPr>
        <w:t xml:space="preserve"> Sports leader </w:t>
      </w:r>
      <w:r w:rsidR="00D05A67">
        <w:rPr>
          <w:b/>
          <w:bCs/>
        </w:rPr>
        <w:t>( 11/2019 – Current)</w:t>
      </w:r>
    </w:p>
    <w:p w:rsidR="00D009A6" w:rsidP="00D009A6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 </w:t>
      </w:r>
      <w:r w:rsidRPr="00D009A6">
        <w:rPr>
          <w:b/>
          <w:bCs/>
        </w:rPr>
        <w:t>Gurugram, Cyberhub</w:t>
      </w:r>
    </w:p>
    <w:p w:rsidR="00D009A6" w:rsidRPr="00464BDC" w:rsidP="00D009A6">
      <w:pPr>
        <w:pStyle w:val="ListParagraph"/>
        <w:widowControl w:val="0"/>
        <w:numPr>
          <w:ilvl w:val="0"/>
          <w:numId w:val="38"/>
        </w:numPr>
        <w:tabs>
          <w:tab w:val="left" w:pos="360"/>
        </w:tabs>
        <w:autoSpaceDE w:val="0"/>
        <w:autoSpaceDN w:val="0"/>
        <w:adjustRightInd w:val="0"/>
        <w:spacing w:line="360" w:lineRule="auto"/>
        <w:jc w:val="both"/>
      </w:pPr>
      <w:r w:rsidRPr="00464BDC">
        <w:t>Maintained organized, presentable merchandise to drive continuous sales.</w:t>
      </w:r>
    </w:p>
    <w:p w:rsidR="00464BDC" w:rsidRPr="00464BDC" w:rsidP="00D009A6">
      <w:pPr>
        <w:pStyle w:val="ListParagraph"/>
        <w:widowControl w:val="0"/>
        <w:numPr>
          <w:ilvl w:val="0"/>
          <w:numId w:val="38"/>
        </w:numPr>
        <w:tabs>
          <w:tab w:val="left" w:pos="360"/>
        </w:tabs>
        <w:autoSpaceDE w:val="0"/>
        <w:autoSpaceDN w:val="0"/>
        <w:adjustRightInd w:val="0"/>
        <w:spacing w:line="360" w:lineRule="auto"/>
        <w:jc w:val="both"/>
      </w:pPr>
      <w:r w:rsidRPr="00464BDC">
        <w:t>Implemented up-selling strategies for recommending accessories and complementary purchases.</w:t>
      </w:r>
    </w:p>
    <w:p w:rsidR="00464BDC" w:rsidRPr="00464BDC" w:rsidP="00D009A6">
      <w:pPr>
        <w:pStyle w:val="ListParagraph"/>
        <w:widowControl w:val="0"/>
        <w:numPr>
          <w:ilvl w:val="0"/>
          <w:numId w:val="38"/>
        </w:numPr>
        <w:tabs>
          <w:tab w:val="left" w:pos="360"/>
        </w:tabs>
        <w:autoSpaceDE w:val="0"/>
        <w:autoSpaceDN w:val="0"/>
        <w:adjustRightInd w:val="0"/>
        <w:spacing w:line="360" w:lineRule="auto"/>
        <w:jc w:val="both"/>
      </w:pPr>
      <w:r w:rsidRPr="00464BDC">
        <w:t>Led the Delivery efficiency project for the Store.</w:t>
      </w:r>
    </w:p>
    <w:p w:rsidR="00464BDC" w:rsidRPr="00464BDC" w:rsidP="00D009A6">
      <w:pPr>
        <w:pStyle w:val="ListParagraph"/>
        <w:widowControl w:val="0"/>
        <w:numPr>
          <w:ilvl w:val="0"/>
          <w:numId w:val="38"/>
        </w:numPr>
        <w:tabs>
          <w:tab w:val="left" w:pos="360"/>
        </w:tabs>
        <w:autoSpaceDE w:val="0"/>
        <w:autoSpaceDN w:val="0"/>
        <w:adjustRightInd w:val="0"/>
        <w:spacing w:line="360" w:lineRule="auto"/>
        <w:jc w:val="both"/>
      </w:pPr>
      <w:r w:rsidRPr="00464BDC">
        <w:t>Stock management for the sports cluster.</w:t>
      </w:r>
    </w:p>
    <w:p w:rsidR="00D009A6" w:rsidP="00D009A6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  <w:ind w:left="720"/>
        <w:jc w:val="both"/>
      </w:pPr>
    </w:p>
    <w:p w:rsidR="00F77589" w:rsidP="00F77589">
      <w:pPr>
        <w:widowControl w:val="0"/>
        <w:shd w:val="clear" w:color="auto" w:fill="D9D9D9" w:themeFill="background1" w:themeFillShade="D9"/>
        <w:tabs>
          <w:tab w:val="left" w:pos="360"/>
        </w:tabs>
        <w:autoSpaceDE w:val="0"/>
        <w:autoSpaceDN w:val="0"/>
        <w:adjustRightInd w:val="0"/>
        <w:spacing w:line="360" w:lineRule="auto"/>
        <w:jc w:val="both"/>
        <w:rPr>
          <w:b/>
          <w:bCs/>
          <w:u w:val="thick"/>
        </w:rPr>
      </w:pPr>
      <w:r w:rsidRPr="00F77589">
        <w:rPr>
          <w:b/>
          <w:bCs/>
          <w:u w:val="thick"/>
        </w:rPr>
        <w:t>Certification</w:t>
      </w:r>
    </w:p>
    <w:p w:rsidR="00F77589" w:rsidRPr="00F77589" w:rsidP="001978E2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  <w:jc w:val="both"/>
        <w:rPr>
          <w:u w:val="thick"/>
        </w:rPr>
      </w:pPr>
    </w:p>
    <w:p w:rsidR="00923B59" w:rsidRPr="00464BDC" w:rsidP="009D298F">
      <w:pPr>
        <w:pStyle w:val="ListParagraph"/>
        <w:widowControl w:val="0"/>
        <w:numPr>
          <w:ilvl w:val="0"/>
          <w:numId w:val="32"/>
        </w:numPr>
        <w:tabs>
          <w:tab w:val="left" w:pos="360"/>
        </w:tabs>
        <w:autoSpaceDE w:val="0"/>
        <w:autoSpaceDN w:val="0"/>
        <w:adjustRightInd w:val="0"/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NEDC – </w:t>
      </w:r>
      <w:r w:rsidRPr="00923B59">
        <w:t>Workshop on Export Import</w:t>
      </w:r>
    </w:p>
    <w:p w:rsidR="00464BDC" w:rsidRPr="00464BDC" w:rsidP="009D298F">
      <w:pPr>
        <w:pStyle w:val="ListParagraph"/>
        <w:widowControl w:val="0"/>
        <w:numPr>
          <w:ilvl w:val="0"/>
          <w:numId w:val="32"/>
        </w:numPr>
        <w:tabs>
          <w:tab w:val="left" w:pos="360"/>
        </w:tabs>
        <w:autoSpaceDE w:val="0"/>
        <w:autoSpaceDN w:val="0"/>
        <w:adjustRightInd w:val="0"/>
        <w:spacing w:line="360" w:lineRule="auto"/>
        <w:jc w:val="both"/>
        <w:rPr>
          <w:b/>
          <w:bCs/>
        </w:rPr>
      </w:pPr>
      <w:r>
        <w:rPr>
          <w:b/>
          <w:bCs/>
        </w:rPr>
        <w:t xml:space="preserve">CFI – </w:t>
      </w:r>
      <w:r w:rsidRPr="00464BDC">
        <w:t>Accounting Fundamentals</w:t>
      </w:r>
    </w:p>
    <w:p w:rsidR="00464BDC" w:rsidRPr="00464BDC" w:rsidP="00464BDC">
      <w:pPr>
        <w:widowControl w:val="0"/>
        <w:tabs>
          <w:tab w:val="left" w:pos="360"/>
        </w:tabs>
        <w:autoSpaceDE w:val="0"/>
        <w:autoSpaceDN w:val="0"/>
        <w:adjustRightInd w:val="0"/>
        <w:spacing w:line="360" w:lineRule="auto"/>
        <w:jc w:val="both"/>
        <w:rPr>
          <w:b/>
          <w:bCs/>
        </w:rPr>
      </w:pPr>
    </w:p>
    <w:p w:rsidR="00C56064" w:rsidRPr="00963334" w:rsidP="004F61E9">
      <w:pPr>
        <w:widowControl w:val="0"/>
        <w:pBdr>
          <w:bottom w:val="single" w:sz="6" w:space="2" w:color="auto"/>
        </w:pBdr>
        <w:shd w:val="clear" w:color="auto" w:fill="D9D9D9" w:themeFill="background1" w:themeFillShade="D9"/>
        <w:autoSpaceDE w:val="0"/>
        <w:autoSpaceDN w:val="0"/>
        <w:adjustRightInd w:val="0"/>
        <w:spacing w:after="120"/>
        <w:ind w:right="-155"/>
        <w:rPr>
          <w:b/>
          <w:bCs/>
        </w:rPr>
      </w:pPr>
      <w:r>
        <w:rPr>
          <w:b/>
          <w:bCs/>
        </w:rPr>
        <w:t xml:space="preserve">Software </w:t>
      </w:r>
      <w:r w:rsidRPr="00E25B53" w:rsidR="00844217">
        <w:rPr>
          <w:b/>
          <w:bCs/>
        </w:rPr>
        <w:t>Proficiency</w:t>
      </w:r>
    </w:p>
    <w:p w:rsidR="006F3C8F" w:rsidP="000D740E">
      <w:pPr>
        <w:spacing w:line="276" w:lineRule="auto"/>
        <w:rPr>
          <w:rFonts w:eastAsia="Calibri"/>
          <w:bCs/>
        </w:rPr>
      </w:pPr>
    </w:p>
    <w:p w:rsidR="006F3C8F" w:rsidRPr="009D298F" w:rsidP="009D298F">
      <w:pPr>
        <w:pStyle w:val="ListParagraph"/>
        <w:numPr>
          <w:ilvl w:val="0"/>
          <w:numId w:val="31"/>
        </w:numPr>
        <w:spacing w:line="276" w:lineRule="auto"/>
        <w:rPr>
          <w:rFonts w:eastAsia="Calibri"/>
          <w:bCs/>
        </w:rPr>
      </w:pPr>
      <w:r w:rsidRPr="009D298F">
        <w:rPr>
          <w:rFonts w:eastAsia="Calibri"/>
          <w:bCs/>
        </w:rPr>
        <w:t>Tally ERP.</w:t>
      </w:r>
      <w:r w:rsidRPr="009D298F" w:rsidR="008C38EE">
        <w:rPr>
          <w:rFonts w:eastAsia="Calibri"/>
          <w:bCs/>
        </w:rPr>
        <w:t>9</w:t>
      </w:r>
    </w:p>
    <w:p w:rsidR="004F61E9" w:rsidP="009D298F">
      <w:pPr>
        <w:pStyle w:val="ListParagraph"/>
        <w:numPr>
          <w:ilvl w:val="0"/>
          <w:numId w:val="31"/>
        </w:numPr>
        <w:spacing w:line="276" w:lineRule="auto"/>
        <w:rPr>
          <w:rFonts w:eastAsia="Calibri"/>
          <w:bCs/>
        </w:rPr>
      </w:pPr>
      <w:r w:rsidRPr="009D298F">
        <w:rPr>
          <w:rFonts w:eastAsia="Calibri"/>
          <w:bCs/>
        </w:rPr>
        <w:t xml:space="preserve">MS </w:t>
      </w:r>
      <w:r w:rsidRPr="009D298F" w:rsidR="00464BDC">
        <w:rPr>
          <w:rFonts w:eastAsia="Calibri"/>
          <w:bCs/>
        </w:rPr>
        <w:t>PowerPoint</w:t>
      </w:r>
    </w:p>
    <w:p w:rsidR="00464BDC" w:rsidRPr="009D298F" w:rsidP="009D298F">
      <w:pPr>
        <w:pStyle w:val="ListParagraph"/>
        <w:numPr>
          <w:ilvl w:val="0"/>
          <w:numId w:val="31"/>
        </w:numPr>
        <w:spacing w:line="276" w:lineRule="auto"/>
        <w:rPr>
          <w:rFonts w:eastAsia="Calibri"/>
          <w:bCs/>
        </w:rPr>
      </w:pPr>
      <w:r>
        <w:rPr>
          <w:rFonts w:eastAsia="Calibri"/>
          <w:bCs/>
        </w:rPr>
        <w:t>MS Excel</w:t>
      </w:r>
      <w:r w:rsidR="00941F1E">
        <w:rPr>
          <w:rFonts w:eastAsia="Calibri"/>
          <w:bCs/>
        </w:rPr>
        <w:t xml:space="preserve"> </w:t>
      </w:r>
    </w:p>
    <w:p w:rsidR="000E7F76" w:rsidRPr="005D28B7" w:rsidP="005D28B7">
      <w:pPr>
        <w:spacing w:line="276" w:lineRule="auto"/>
        <w:rPr>
          <w:rFonts w:eastAsia="Calibri"/>
        </w:rPr>
      </w:pPr>
      <w:r>
        <w:rPr>
          <w:rFonts w:eastAsia="Calibri"/>
        </w:rPr>
        <w:t xml:space="preserve">  </w:t>
      </w:r>
    </w:p>
    <w:p w:rsidR="004F61E9" w:rsidRPr="004F61E9" w:rsidP="004F61E9">
      <w:pPr>
        <w:widowControl w:val="0"/>
        <w:pBdr>
          <w:bottom w:val="single" w:sz="6" w:space="2" w:color="auto"/>
        </w:pBdr>
        <w:shd w:val="clear" w:color="auto" w:fill="D9D9D9" w:themeFill="background1" w:themeFillShade="D9"/>
        <w:autoSpaceDE w:val="0"/>
        <w:autoSpaceDN w:val="0"/>
        <w:adjustRightInd w:val="0"/>
        <w:spacing w:after="120"/>
        <w:ind w:right="-155"/>
        <w:rPr>
          <w:b/>
          <w:bCs/>
        </w:rPr>
      </w:pPr>
      <w:r>
        <w:rPr>
          <w:b/>
          <w:bCs/>
        </w:rPr>
        <w:t>Key Strengths</w:t>
      </w:r>
    </w:p>
    <w:p w:rsidR="004F61E9" w:rsidRPr="004F61E9" w:rsidP="004F61E9">
      <w:pPr>
        <w:pStyle w:val="ListParagraph"/>
        <w:numPr>
          <w:ilvl w:val="0"/>
          <w:numId w:val="30"/>
        </w:numPr>
        <w:shd w:val="clear" w:color="auto" w:fill="FFFFFF"/>
        <w:spacing w:line="405" w:lineRule="atLeast"/>
        <w:jc w:val="both"/>
        <w:rPr>
          <w:rFonts w:ascii="Arial" w:hAnsi="Arial" w:cs="Arial"/>
          <w:color w:val="000000" w:themeColor="text1"/>
        </w:rPr>
      </w:pPr>
      <w:r w:rsidRPr="004F61E9">
        <w:rPr>
          <w:color w:val="000000" w:themeColor="text1"/>
        </w:rPr>
        <w:t>Sincerity and dedication</w:t>
      </w:r>
    </w:p>
    <w:p w:rsidR="00970851" w:rsidRPr="00464BDC" w:rsidP="009D298F">
      <w:pPr>
        <w:pStyle w:val="ListParagraph"/>
        <w:numPr>
          <w:ilvl w:val="0"/>
          <w:numId w:val="30"/>
        </w:numPr>
        <w:shd w:val="clear" w:color="auto" w:fill="FFFFFF"/>
        <w:spacing w:line="405" w:lineRule="atLeast"/>
        <w:jc w:val="both"/>
        <w:rPr>
          <w:rFonts w:ascii="Arial" w:hAnsi="Arial" w:cs="Arial"/>
          <w:color w:val="000000" w:themeColor="text1"/>
        </w:rPr>
      </w:pPr>
      <w:r w:rsidRPr="004F61E9">
        <w:rPr>
          <w:color w:val="000000" w:themeColor="text1"/>
        </w:rPr>
        <w:t>Positive attitude and adaptive to chang</w:t>
      </w:r>
      <w:r w:rsidR="009D298F">
        <w:rPr>
          <w:color w:val="000000" w:themeColor="text1"/>
        </w:rPr>
        <w:t>e</w:t>
      </w:r>
    </w:p>
    <w:p w:rsidR="00464BDC" w:rsidRPr="009D298F" w:rsidP="00464BDC">
      <w:pPr>
        <w:pStyle w:val="ListParagraph"/>
        <w:shd w:val="clear" w:color="auto" w:fill="FFFFFF"/>
        <w:spacing w:line="405" w:lineRule="atLeast"/>
        <w:jc w:val="both"/>
        <w:rPr>
          <w:rFonts w:ascii="Arial" w:hAnsi="Arial" w:cs="Arial"/>
          <w:color w:val="000000" w:themeColor="text1"/>
        </w:rPr>
      </w:pPr>
    </w:p>
    <w:p w:rsidR="006E6541" w:rsidRPr="009D298F" w:rsidP="009D298F">
      <w:pPr>
        <w:shd w:val="clear" w:color="auto" w:fill="D9D9D9" w:themeFill="background1" w:themeFillShade="D9"/>
        <w:spacing w:line="405" w:lineRule="atLeast"/>
        <w:jc w:val="both"/>
        <w:rPr>
          <w:b/>
          <w:bCs/>
          <w:color w:val="000000" w:themeColor="text1"/>
          <w:u w:val="single"/>
        </w:rPr>
      </w:pPr>
      <w:r w:rsidRPr="009D298F">
        <w:rPr>
          <w:b/>
          <w:bCs/>
          <w:color w:val="000000" w:themeColor="text1"/>
          <w:u w:val="single"/>
        </w:rPr>
        <w:t>Activities</w:t>
      </w:r>
    </w:p>
    <w:p w:rsidR="006E6541" w:rsidRPr="006E6541" w:rsidP="006E6541">
      <w:pPr>
        <w:shd w:val="clear" w:color="auto" w:fill="FFFFFF"/>
        <w:spacing w:line="405" w:lineRule="atLeast"/>
        <w:jc w:val="both"/>
        <w:rPr>
          <w:color w:val="000000" w:themeColor="text1"/>
        </w:rPr>
      </w:pPr>
    </w:p>
    <w:p w:rsidR="006E6541" w:rsidP="006E6541">
      <w:pPr>
        <w:pStyle w:val="ListParagraph"/>
        <w:numPr>
          <w:ilvl w:val="0"/>
          <w:numId w:val="34"/>
        </w:numPr>
        <w:shd w:val="clear" w:color="auto" w:fill="FFFFFF"/>
        <w:spacing w:line="405" w:lineRule="atLeast"/>
        <w:jc w:val="both"/>
        <w:rPr>
          <w:color w:val="000000" w:themeColor="text1"/>
        </w:rPr>
      </w:pPr>
      <w:r w:rsidRPr="006E6541">
        <w:rPr>
          <w:color w:val="000000" w:themeColor="text1"/>
        </w:rPr>
        <w:t>CBSE West Zone Badminton Championship</w:t>
      </w:r>
      <w:r w:rsidR="00923B59">
        <w:rPr>
          <w:color w:val="000000" w:themeColor="text1"/>
        </w:rPr>
        <w:t>.</w:t>
      </w:r>
    </w:p>
    <w:p w:rsidR="00923B59" w:rsidRPr="006E6541" w:rsidP="006E6541">
      <w:pPr>
        <w:pStyle w:val="ListParagraph"/>
        <w:numPr>
          <w:ilvl w:val="0"/>
          <w:numId w:val="34"/>
        </w:numPr>
        <w:shd w:val="clear" w:color="auto" w:fill="FFFFFF"/>
        <w:spacing w:line="405" w:lineRule="atLeast"/>
        <w:jc w:val="both"/>
        <w:rPr>
          <w:color w:val="000000" w:themeColor="text1"/>
        </w:rPr>
      </w:pPr>
      <w:r>
        <w:rPr>
          <w:color w:val="000000" w:themeColor="text1"/>
        </w:rPr>
        <w:t>District level Badminton Championship.</w:t>
      </w:r>
    </w:p>
    <w:p w:rsidR="006E6541" w:rsidP="00923B59">
      <w:pPr>
        <w:pStyle w:val="ListParagraph"/>
        <w:numPr>
          <w:ilvl w:val="0"/>
          <w:numId w:val="34"/>
        </w:numPr>
        <w:shd w:val="clear" w:color="auto" w:fill="FFFFFF"/>
        <w:spacing w:line="405" w:lineRule="atLeast"/>
        <w:jc w:val="both"/>
        <w:rPr>
          <w:color w:val="000000" w:themeColor="text1"/>
        </w:rPr>
      </w:pPr>
      <w:r>
        <w:rPr>
          <w:color w:val="000000" w:themeColor="text1"/>
        </w:rPr>
        <w:t>TUG of WAR National Championship.</w:t>
      </w:r>
    </w:p>
    <w:p w:rsidR="00923B59" w:rsidRPr="00923B59" w:rsidP="00923B59">
      <w:pPr>
        <w:pStyle w:val="ListParagraph"/>
        <w:shd w:val="clear" w:color="auto" w:fill="FFFFFF"/>
        <w:spacing w:line="405" w:lineRule="atLeast"/>
        <w:jc w:val="both"/>
        <w:rPr>
          <w:color w:val="000000" w:themeColor="text1"/>
        </w:rPr>
      </w:pPr>
    </w:p>
    <w:p w:rsidR="006E6541" w:rsidRPr="006E6541" w:rsidP="006E6541">
      <w:pPr>
        <w:shd w:val="clear" w:color="auto" w:fill="FFFFFF"/>
        <w:spacing w:line="405" w:lineRule="atLeast"/>
        <w:jc w:val="both"/>
        <w:rPr>
          <w:rFonts w:ascii="Arial" w:hAnsi="Arial" w:cs="Arial"/>
          <w:color w:val="000000" w:themeColor="text1"/>
        </w:rPr>
      </w:pPr>
    </w:p>
    <w:p w:rsidR="00F7745C" w:rsidP="004F61E9">
      <w:pPr>
        <w:widowControl w:val="0"/>
        <w:pBdr>
          <w:bottom w:val="single" w:sz="6" w:space="0" w:color="auto"/>
        </w:pBdr>
        <w:shd w:val="clear" w:color="auto" w:fill="D9D9D9" w:themeFill="background1" w:themeFillShade="D9"/>
        <w:suppressAutoHyphens/>
        <w:autoSpaceDE w:val="0"/>
        <w:autoSpaceDN w:val="0"/>
        <w:adjustRightInd w:val="0"/>
        <w:spacing w:after="120"/>
        <w:ind w:right="-155"/>
      </w:pPr>
      <w:r>
        <w:rPr>
          <w:b/>
          <w:bCs/>
        </w:rPr>
        <w:t>H</w:t>
      </w:r>
      <w:r w:rsidR="00670AB3">
        <w:rPr>
          <w:b/>
          <w:bCs/>
        </w:rPr>
        <w:t>obbies</w:t>
      </w:r>
    </w:p>
    <w:p w:rsidR="000A2115" w:rsidRPr="00741A0F" w:rsidP="00741A0F">
      <w:pPr>
        <w:numPr>
          <w:ilvl w:val="0"/>
          <w:numId w:val="27"/>
        </w:numPr>
        <w:tabs>
          <w:tab w:val="left" w:pos="720"/>
          <w:tab w:val="left" w:pos="2700"/>
        </w:tabs>
        <w:spacing w:line="276" w:lineRule="auto"/>
        <w:jc w:val="both"/>
        <w:rPr>
          <w:b/>
          <w:u w:val="single"/>
        </w:rPr>
      </w:pPr>
      <w:r>
        <w:rPr>
          <w:bCs/>
        </w:rPr>
        <w:t>Movie enthusiastic</w:t>
      </w:r>
    </w:p>
    <w:p w:rsidR="00C56064" w:rsidRPr="00C56064" w:rsidP="00C56064">
      <w:pPr>
        <w:numPr>
          <w:ilvl w:val="0"/>
          <w:numId w:val="27"/>
        </w:numPr>
        <w:tabs>
          <w:tab w:val="left" w:pos="720"/>
          <w:tab w:val="left" w:pos="2700"/>
        </w:tabs>
        <w:spacing w:line="276" w:lineRule="auto"/>
        <w:jc w:val="both"/>
        <w:rPr>
          <w:b/>
          <w:u w:val="single"/>
        </w:rPr>
      </w:pPr>
      <w:r>
        <w:t>Listening Music</w:t>
      </w:r>
    </w:p>
    <w:p w:rsidR="000A2115" w:rsidRPr="00C56064" w:rsidP="00C56064">
      <w:pPr>
        <w:numPr>
          <w:ilvl w:val="0"/>
          <w:numId w:val="27"/>
        </w:numPr>
        <w:tabs>
          <w:tab w:val="left" w:pos="720"/>
          <w:tab w:val="left" w:pos="2700"/>
        </w:tabs>
        <w:spacing w:line="276" w:lineRule="auto"/>
        <w:jc w:val="both"/>
        <w:rPr>
          <w:b/>
          <w:u w:val="single"/>
        </w:rPr>
      </w:pPr>
      <w:r>
        <w:t>Playing Badminto</w:t>
      </w:r>
      <w:r w:rsidR="00C56064">
        <w:t>n</w:t>
      </w:r>
    </w:p>
    <w:p w:rsidR="000A2115" w:rsidP="000A2115">
      <w:pPr>
        <w:tabs>
          <w:tab w:val="left" w:pos="720"/>
          <w:tab w:val="left" w:pos="2700"/>
        </w:tabs>
        <w:jc w:val="both"/>
        <w:rPr>
          <w:b/>
          <w:u w:val="single"/>
        </w:rPr>
      </w:pPr>
    </w:p>
    <w:p w:rsidR="000A2115" w:rsidP="000A2115">
      <w:pPr>
        <w:tabs>
          <w:tab w:val="left" w:pos="720"/>
          <w:tab w:val="left" w:pos="2700"/>
        </w:tabs>
        <w:jc w:val="both"/>
        <w:rPr>
          <w:b/>
          <w:u w:val="single"/>
        </w:rPr>
      </w:pPr>
    </w:p>
    <w:p w:rsidR="000A2115" w:rsidP="000A2115">
      <w:pPr>
        <w:tabs>
          <w:tab w:val="left" w:pos="720"/>
          <w:tab w:val="left" w:pos="2700"/>
        </w:tabs>
        <w:jc w:val="both"/>
        <w:rPr>
          <w:b/>
          <w:u w:val="single"/>
        </w:rPr>
      </w:pPr>
    </w:p>
    <w:p w:rsidR="000A2115" w:rsidP="000A2115">
      <w:pPr>
        <w:tabs>
          <w:tab w:val="left" w:pos="720"/>
          <w:tab w:val="left" w:pos="2700"/>
        </w:tabs>
        <w:jc w:val="both"/>
        <w:rPr>
          <w:b/>
          <w:u w:val="single"/>
        </w:rPr>
      </w:pPr>
    </w:p>
    <w:p w:rsidR="00C71BCA" w:rsidRPr="00E25B53" w:rsidP="004F61E9">
      <w:pPr>
        <w:pStyle w:val="Tit"/>
        <w:shd w:val="clear" w:color="auto" w:fill="D9D9D9" w:themeFill="background1" w:themeFillShade="D9"/>
        <w:ind w:left="0" w:right="-155" w:firstLine="0"/>
        <w:rPr>
          <w:bCs/>
          <w:color w:val="000000"/>
          <w:szCs w:val="24"/>
        </w:rPr>
      </w:pPr>
      <w:r w:rsidRPr="00E25B53">
        <w:rPr>
          <w:bCs/>
          <w:color w:val="000000"/>
          <w:szCs w:val="24"/>
        </w:rPr>
        <w:t>Personal Profile</w:t>
      </w:r>
    </w:p>
    <w:p w:rsidR="00670AB3" w:rsidP="00670AB3">
      <w:pPr>
        <w:spacing w:line="360" w:lineRule="auto"/>
        <w:ind w:firstLine="720"/>
        <w:rPr>
          <w:b/>
          <w:caps/>
        </w:rPr>
      </w:pPr>
    </w:p>
    <w:p w:rsidR="00670AB3" w:rsidP="00670AB3">
      <w:pPr>
        <w:spacing w:line="360" w:lineRule="auto"/>
        <w:ind w:firstLine="720"/>
      </w:pPr>
      <w:r w:rsidRPr="00E25B53">
        <w:rPr>
          <w:b/>
          <w:caps/>
        </w:rPr>
        <w:t>N</w:t>
      </w:r>
      <w:r w:rsidRPr="00E25B53">
        <w:rPr>
          <w:b/>
        </w:rPr>
        <w:t>ame</w:t>
      </w:r>
      <w:r w:rsidRPr="00E25B53">
        <w:rPr>
          <w:b/>
        </w:rPr>
        <w:tab/>
      </w:r>
      <w:r w:rsidRPr="00E25B53">
        <w:rPr>
          <w:b/>
        </w:rPr>
        <w:tab/>
      </w:r>
      <w:r w:rsidRPr="00E25B53">
        <w:rPr>
          <w:b/>
        </w:rPr>
        <w:tab/>
      </w:r>
      <w:r w:rsidRPr="00E25B53">
        <w:rPr>
          <w:b/>
        </w:rPr>
        <w:tab/>
      </w:r>
      <w:r w:rsidRPr="00E25B53">
        <w:rPr>
          <w:bCs/>
        </w:rPr>
        <w:t>:</w:t>
      </w:r>
      <w:r w:rsidR="008C38EE">
        <w:tab/>
        <w:t>Vishal Ramesh Mande</w:t>
      </w:r>
    </w:p>
    <w:p w:rsidR="00670AB3" w:rsidP="00670AB3">
      <w:pPr>
        <w:spacing w:line="360" w:lineRule="auto"/>
        <w:ind w:firstLine="720"/>
      </w:pPr>
      <w:r w:rsidRPr="00E25B53">
        <w:rPr>
          <w:b/>
        </w:rPr>
        <w:t>Father Name</w:t>
      </w:r>
      <w:r w:rsidRPr="00E25B53">
        <w:rPr>
          <w:b/>
        </w:rPr>
        <w:tab/>
      </w:r>
      <w:r w:rsidRPr="00E25B53">
        <w:rPr>
          <w:b/>
        </w:rPr>
        <w:tab/>
      </w:r>
      <w:r w:rsidRPr="00E25B53">
        <w:rPr>
          <w:b/>
        </w:rPr>
        <w:tab/>
      </w:r>
      <w:r w:rsidRPr="00E25B53">
        <w:t>:</w:t>
      </w:r>
      <w:r w:rsidRPr="00E25B53">
        <w:tab/>
      </w:r>
      <w:r w:rsidRPr="00E25B53" w:rsidR="00456E3E">
        <w:t>Mr.</w:t>
      </w:r>
      <w:r w:rsidR="008C38EE">
        <w:t xml:space="preserve"> Ramesh Narayan Mande</w:t>
      </w:r>
    </w:p>
    <w:p w:rsidR="00670AB3" w:rsidP="00670AB3">
      <w:pPr>
        <w:spacing w:line="360" w:lineRule="auto"/>
        <w:ind w:firstLine="720"/>
      </w:pPr>
      <w:r w:rsidRPr="00024152">
        <w:rPr>
          <w:b/>
        </w:rPr>
        <w:t>M</w:t>
      </w:r>
      <w:r>
        <w:rPr>
          <w:b/>
        </w:rPr>
        <w:t>arital</w:t>
      </w:r>
      <w:r w:rsidR="00024152">
        <w:rPr>
          <w:b/>
        </w:rPr>
        <w:t xml:space="preserve"> Status</w:t>
      </w:r>
      <w:r w:rsidR="00024152">
        <w:rPr>
          <w:b/>
        </w:rPr>
        <w:tab/>
      </w:r>
      <w:r w:rsidR="00024152">
        <w:rPr>
          <w:b/>
        </w:rPr>
        <w:tab/>
      </w:r>
      <w:r w:rsidRPr="00024152" w:rsidR="00024152">
        <w:t>:</w:t>
      </w:r>
      <w:r w:rsidR="00024152">
        <w:tab/>
        <w:t>Single</w:t>
      </w:r>
    </w:p>
    <w:p w:rsidR="00670AB3" w:rsidP="00670AB3">
      <w:pPr>
        <w:spacing w:line="360" w:lineRule="auto"/>
        <w:ind w:firstLine="720"/>
      </w:pPr>
      <w:r w:rsidRPr="007D32FF">
        <w:rPr>
          <w:b/>
        </w:rPr>
        <w:t>G</w:t>
      </w:r>
      <w:r>
        <w:rPr>
          <w:b/>
        </w:rPr>
        <w:t>ender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D32FF">
        <w:t>:</w:t>
      </w:r>
      <w:r w:rsidR="00820CA9">
        <w:t xml:space="preserve">           M</w:t>
      </w:r>
      <w:r>
        <w:t>ale</w:t>
      </w:r>
    </w:p>
    <w:p w:rsidR="00670AB3" w:rsidP="00670AB3">
      <w:pPr>
        <w:spacing w:line="360" w:lineRule="auto"/>
        <w:ind w:firstLine="720"/>
      </w:pPr>
      <w:r w:rsidRPr="00E25B53">
        <w:rPr>
          <w:b/>
        </w:rPr>
        <w:t>Languages Known</w:t>
      </w:r>
      <w:r w:rsidRPr="00E25B53">
        <w:rPr>
          <w:b/>
        </w:rPr>
        <w:tab/>
      </w:r>
      <w:r w:rsidRPr="00E25B53">
        <w:rPr>
          <w:b/>
        </w:rPr>
        <w:tab/>
      </w:r>
      <w:r w:rsidRPr="00E25B53">
        <w:rPr>
          <w:bCs/>
        </w:rPr>
        <w:t>:</w:t>
      </w:r>
      <w:r w:rsidR="00820CA9">
        <w:tab/>
      </w:r>
      <w:r w:rsidR="008C38EE">
        <w:t>English</w:t>
      </w:r>
      <w:r w:rsidR="00820CA9">
        <w:t xml:space="preserve"> &amp; Hindi</w:t>
      </w:r>
    </w:p>
    <w:p w:rsidR="00456E3E" w:rsidP="00670AB3">
      <w:pPr>
        <w:spacing w:line="360" w:lineRule="auto"/>
        <w:ind w:firstLine="720"/>
      </w:pPr>
      <w:r w:rsidRPr="00E25B53">
        <w:rPr>
          <w:b/>
        </w:rPr>
        <w:t>Address</w:t>
      </w:r>
      <w:r w:rsidR="00820CA9">
        <w:tab/>
      </w:r>
      <w:r w:rsidR="00820CA9">
        <w:tab/>
      </w:r>
      <w:r w:rsidR="00820CA9">
        <w:tab/>
        <w:t>:</w:t>
      </w:r>
      <w:r w:rsidR="00820CA9">
        <w:tab/>
      </w:r>
      <w:r w:rsidR="00E327B3">
        <w:t>BC/32</w:t>
      </w:r>
      <w:r w:rsidR="008C38EE">
        <w:t xml:space="preserve">, Lafarge Cement Colony, Baloda Bazaar, Sonadih, </w:t>
      </w:r>
    </w:p>
    <w:p w:rsidR="007003E7" w:rsidP="00A2491A">
      <w:pPr>
        <w:spacing w:line="360" w:lineRule="auto"/>
      </w:pPr>
      <w:r>
        <w:t xml:space="preserve">                                             </w:t>
      </w:r>
      <w:r w:rsidR="008C38EE">
        <w:t xml:space="preserve">                           Chattisgarh </w:t>
      </w:r>
    </w:p>
    <w:p w:rsidR="008C38EE" w:rsidRPr="008C38EE" w:rsidP="00A2491A">
      <w:pPr>
        <w:spacing w:line="360" w:lineRule="auto"/>
        <w:rPr>
          <w:b/>
          <w:bCs/>
        </w:rPr>
      </w:pPr>
      <w:r w:rsidRPr="008C38EE">
        <w:rPr>
          <w:b/>
          <w:bCs/>
        </w:rPr>
        <w:t xml:space="preserve">            Postal Code</w:t>
      </w:r>
      <w:r>
        <w:rPr>
          <w:b/>
          <w:bCs/>
        </w:rPr>
        <w:t xml:space="preserve"> </w:t>
      </w:r>
      <w:r w:rsidRPr="00741A0F">
        <w:t xml:space="preserve">                          </w:t>
      </w:r>
      <w:r w:rsidR="00741A0F">
        <w:t xml:space="preserve"> </w:t>
      </w:r>
      <w:r w:rsidRPr="00741A0F" w:rsidR="00741A0F">
        <w:t>:</w:t>
      </w:r>
      <w:r w:rsidR="00741A0F">
        <w:t xml:space="preserve">           493332</w:t>
      </w:r>
    </w:p>
    <w:p w:rsidR="007003E7" w:rsidP="00A2491A">
      <w:pPr>
        <w:spacing w:line="360" w:lineRule="auto"/>
      </w:pPr>
      <w:r>
        <w:t xml:space="preserve">                              </w:t>
      </w:r>
      <w:r w:rsidR="008C38EE">
        <w:t xml:space="preserve">                 </w:t>
      </w:r>
    </w:p>
    <w:p w:rsidR="00B70238" w:rsidRPr="00E25B53" w:rsidP="004F61E9">
      <w:pPr>
        <w:widowControl w:val="0"/>
        <w:pBdr>
          <w:bottom w:val="single" w:sz="6" w:space="2" w:color="auto"/>
        </w:pBdr>
        <w:shd w:val="clear" w:color="auto" w:fill="D9D9D9" w:themeFill="background1" w:themeFillShade="D9"/>
        <w:suppressAutoHyphens/>
        <w:autoSpaceDE w:val="0"/>
        <w:autoSpaceDN w:val="0"/>
        <w:adjustRightInd w:val="0"/>
        <w:spacing w:after="120"/>
        <w:ind w:right="-155"/>
        <w:rPr>
          <w:b/>
          <w:bCs/>
        </w:rPr>
      </w:pPr>
      <w:r w:rsidRPr="00E25B53">
        <w:rPr>
          <w:b/>
          <w:bCs/>
        </w:rPr>
        <w:t>Declaration</w:t>
      </w:r>
    </w:p>
    <w:p w:rsidR="002071BB" w:rsidP="00E023D3">
      <w:pPr>
        <w:widowControl w:val="0"/>
        <w:autoSpaceDE w:val="0"/>
        <w:autoSpaceDN w:val="0"/>
        <w:adjustRightInd w:val="0"/>
        <w:ind w:firstLine="720"/>
      </w:pPr>
      <w:r>
        <w:t xml:space="preserve">I </w:t>
      </w:r>
      <w:r w:rsidRPr="00E25B53">
        <w:t>hereby</w:t>
      </w:r>
      <w:r w:rsidRPr="00E25B53">
        <w:t xml:space="preserve"> declare that all the details furnished above are authentic to the best of my knowledge.</w:t>
      </w:r>
    </w:p>
    <w:p w:rsidR="000B0FA6" w:rsidP="00595D97">
      <w:pPr>
        <w:rPr>
          <w:b/>
        </w:rPr>
      </w:pPr>
    </w:p>
    <w:p w:rsidR="002071BB" w:rsidP="00595D97">
      <w:pPr>
        <w:rPr>
          <w:b/>
        </w:rPr>
      </w:pPr>
      <w:r w:rsidRPr="00E25B53">
        <w:rPr>
          <w:b/>
        </w:rPr>
        <w:t xml:space="preserve">PLACE   : </w:t>
      </w:r>
      <w:r w:rsidR="00741A0F">
        <w:rPr>
          <w:b/>
        </w:rPr>
        <w:t>Raipur</w:t>
      </w:r>
      <w:r w:rsidRPr="00E25B53">
        <w:tab/>
      </w:r>
    </w:p>
    <w:p w:rsidR="000B0FA6" w:rsidP="00595D97">
      <w:r w:rsidRPr="00E25B53">
        <w:rPr>
          <w:b/>
        </w:rPr>
        <w:t>DATE</w:t>
      </w:r>
      <w:r w:rsidRPr="00E25B53" w:rsidR="00D63C48">
        <w:rPr>
          <w:b/>
        </w:rPr>
        <w:t xml:space="preserve">     </w:t>
      </w:r>
      <w:r w:rsidRPr="00E25B53" w:rsidR="005536C8">
        <w:rPr>
          <w:b/>
        </w:rPr>
        <w:t xml:space="preserve"> </w:t>
      </w:r>
      <w:r w:rsidRPr="00E25B53" w:rsidR="00EE10B1">
        <w:rPr>
          <w:b/>
        </w:rPr>
        <w:t>:</w:t>
      </w:r>
      <w:r w:rsidR="00EE355A">
        <w:rPr>
          <w:b/>
        </w:rPr>
        <w:t xml:space="preserve"> </w:t>
      </w:r>
      <w:r w:rsidR="00B42C1A">
        <w:rPr>
          <w:b/>
        </w:rPr>
        <w:t xml:space="preserve">                       </w:t>
      </w:r>
      <w:r w:rsidR="002B7197">
        <w:rPr>
          <w:b/>
        </w:rPr>
        <w:t xml:space="preserve">                  </w:t>
      </w:r>
      <w:r w:rsidR="00595D97">
        <w:rPr>
          <w:b/>
        </w:rPr>
        <w:t xml:space="preserve">   </w:t>
      </w:r>
      <w:r w:rsidR="00595D97">
        <w:rPr>
          <w:b/>
        </w:rPr>
        <w:tab/>
      </w:r>
      <w:r w:rsidR="00595D97">
        <w:rPr>
          <w:b/>
        </w:rPr>
        <w:tab/>
      </w:r>
      <w:r w:rsidR="00595D97">
        <w:rPr>
          <w:b/>
        </w:rPr>
        <w:tab/>
      </w:r>
      <w:r w:rsidR="00595D97">
        <w:rPr>
          <w:b/>
        </w:rPr>
        <w:tab/>
      </w:r>
      <w:r w:rsidR="00595D97">
        <w:t xml:space="preserve"> </w:t>
      </w:r>
      <w:r w:rsidR="00820CA9">
        <w:t xml:space="preserve"> </w:t>
      </w:r>
    </w:p>
    <w:p w:rsidR="00590532" w:rsidP="00595D97"/>
    <w:p w:rsidR="00590532" w:rsidP="00595D97"/>
    <w:p w:rsidR="00590532" w:rsidP="00595D97"/>
    <w:p w:rsidR="00590532" w:rsidP="00595D97"/>
    <w:p w:rsidR="00595D97" w:rsidRPr="003450EC" w:rsidP="00E023D3">
      <w:pPr>
        <w:jc w:val="right"/>
        <w:rPr>
          <w:b/>
          <w:bCs/>
        </w:rPr>
      </w:pPr>
      <w:r>
        <w:t xml:space="preserve">                                                                                                                 </w:t>
      </w:r>
      <w:r w:rsidRPr="003450EC" w:rsidR="00741A0F">
        <w:rPr>
          <w:b/>
          <w:bCs/>
        </w:rPr>
        <w:t>(Vishal Ramesh Mande</w:t>
      </w:r>
      <w:r w:rsidRPr="003450EC" w:rsidR="000A2115">
        <w:rPr>
          <w:b/>
          <w:bCs/>
        </w:rPr>
        <w:t>)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5"/>
          </v:shape>
        </w:pict>
      </w:r>
    </w:p>
    <w:sectPr w:rsidSect="00E55F99">
      <w:headerReference w:type="default" r:id="rId6"/>
      <w:pgSz w:w="12240" w:h="15840" w:code="1"/>
      <w:pgMar w:top="1985" w:right="851" w:bottom="567" w:left="1134" w:header="284" w:footer="284" w:gutter="0"/>
      <w:cols w:space="720"/>
      <w:noEndnote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93C70">
    <w:pPr>
      <w:pStyle w:val="Header"/>
    </w:pPr>
  </w:p>
  <w:p w:rsidR="00793C70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A05A9"/>
    <w:multiLevelType w:val="hybridMultilevel"/>
    <w:tmpl w:val="670495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507F16"/>
    <w:multiLevelType w:val="hybridMultilevel"/>
    <w:tmpl w:val="AA90DAF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D24F33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>
    <w:nsid w:val="13817BC8"/>
    <w:multiLevelType w:val="hybridMultilevel"/>
    <w:tmpl w:val="96EAFCE2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122DA7"/>
    <w:multiLevelType w:val="hybridMultilevel"/>
    <w:tmpl w:val="404064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BC2B24"/>
    <w:multiLevelType w:val="multilevel"/>
    <w:tmpl w:val="A2D08896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6">
    <w:nsid w:val="1C5A6F5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>
    <w:nsid w:val="1EA004B5"/>
    <w:multiLevelType w:val="singleLevel"/>
    <w:tmpl w:val="C27E175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8">
    <w:nsid w:val="28F31DE7"/>
    <w:multiLevelType w:val="hybridMultilevel"/>
    <w:tmpl w:val="B748CDB4"/>
    <w:lvl w:ilvl="0">
      <w:start w:val="0"/>
      <w:numFmt w:val="bullet"/>
      <w:lvlText w:val=""/>
      <w:lvlJc w:val="left"/>
      <w:pPr>
        <w:ind w:left="765" w:hanging="360"/>
      </w:pPr>
      <w:rPr>
        <w:rFonts w:ascii="Wingdings" w:eastAsia="Calibri" w:hAnsi="Wingdings" w:cs="Times New Roman" w:hint="default"/>
      </w:rPr>
    </w:lvl>
    <w:lvl w:ilvl="1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>
    <w:nsid w:val="2BC44467"/>
    <w:multiLevelType w:val="hybridMultilevel"/>
    <w:tmpl w:val="D5D253FA"/>
    <w:lvl w:ilvl="0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>
    <w:nsid w:val="34D80EF7"/>
    <w:multiLevelType w:val="hybridMultilevel"/>
    <w:tmpl w:val="989C3A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5497B1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>
    <w:nsid w:val="38B36ACC"/>
    <w:multiLevelType w:val="hybridMultilevel"/>
    <w:tmpl w:val="795C476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0C485C"/>
    <w:multiLevelType w:val="hybridMultilevel"/>
    <w:tmpl w:val="82DA460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CC2122C"/>
    <w:multiLevelType w:val="singleLevel"/>
    <w:tmpl w:val="C27E1758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15">
    <w:nsid w:val="3E847C95"/>
    <w:multiLevelType w:val="multilevel"/>
    <w:tmpl w:val="F326A46A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6">
    <w:nsid w:val="3F88167B"/>
    <w:multiLevelType w:val="hybridMultilevel"/>
    <w:tmpl w:val="610213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F9371D"/>
    <w:multiLevelType w:val="multilevel"/>
    <w:tmpl w:val="1E16AF3C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8">
    <w:nsid w:val="49032A63"/>
    <w:multiLevelType w:val="hybridMultilevel"/>
    <w:tmpl w:val="768C69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227D32"/>
    <w:multiLevelType w:val="hybridMultilevel"/>
    <w:tmpl w:val="8158AB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85925CF"/>
    <w:multiLevelType w:val="hybridMultilevel"/>
    <w:tmpl w:val="FD8683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1B1485"/>
    <w:multiLevelType w:val="hybridMultilevel"/>
    <w:tmpl w:val="D6EC958C"/>
    <w:lvl w:ilvl="0">
      <w:start w:val="1"/>
      <w:numFmt w:val="upperRoman"/>
      <w:lvlText w:val="%1."/>
      <w:lvlJc w:val="righ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1276FCC"/>
    <w:multiLevelType w:val="hybridMultilevel"/>
    <w:tmpl w:val="65FCF95C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14B56AC"/>
    <w:multiLevelType w:val="hybridMultilevel"/>
    <w:tmpl w:val="B54EEFF6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16C2CA4"/>
    <w:multiLevelType w:val="hybridMultilevel"/>
    <w:tmpl w:val="942A926A"/>
    <w:lvl w:ilvl="0">
      <w:start w:val="1"/>
      <w:numFmt w:val="decimal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6AD64F6E"/>
    <w:multiLevelType w:val="hybridMultilevel"/>
    <w:tmpl w:val="EC38BB2A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B656226"/>
    <w:multiLevelType w:val="hybridMultilevel"/>
    <w:tmpl w:val="23FAAB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DAF0E80"/>
    <w:multiLevelType w:val="hybridMultilevel"/>
    <w:tmpl w:val="E6CCC8C8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DBC0B1B"/>
    <w:multiLevelType w:val="hybridMultilevel"/>
    <w:tmpl w:val="87704A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2A467A"/>
    <w:multiLevelType w:val="hybridMultilevel"/>
    <w:tmpl w:val="F2FC6E7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1BC77CE"/>
    <w:multiLevelType w:val="multilevel"/>
    <w:tmpl w:val="D67610FA"/>
    <w:lvl w:ilvl="0">
      <w:start w:val="1"/>
      <w:numFmt w:val="bullet"/>
      <w:lvlText w:val="•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31">
    <w:nsid w:val="7BD975AF"/>
    <w:multiLevelType w:val="hybridMultilevel"/>
    <w:tmpl w:val="1FA68D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7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4">
    <w:abstractNumId w:val="7"/>
    <w:lvlOverride w:ilvl="0">
      <w:lvl w:ilvl="0">
        <w:start w:val="3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5">
    <w:abstractNumId w:val="7"/>
    <w:lvlOverride w:ilvl="0">
      <w:lvl w:ilvl="0">
        <w:start w:val="4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6">
    <w:abstractNumId w:val="7"/>
    <w:lvlOverride w:ilvl="0">
      <w:lvl w:ilvl="0">
        <w:start w:val="5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7">
    <w:abstractNumId w:val="7"/>
    <w:lvlOverride w:ilvl="0">
      <w:lvl w:ilvl="0">
        <w:start w:val="6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8">
    <w:abstractNumId w:val="7"/>
    <w:lvlOverride w:ilvl="0">
      <w:lvl w:ilvl="0">
        <w:start w:val="7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9">
    <w:abstractNumId w:val="26"/>
  </w:num>
  <w:num w:numId="10">
    <w:abstractNumId w:val="3"/>
  </w:num>
  <w:num w:numId="11">
    <w:abstractNumId w:val="21"/>
  </w:num>
  <w:num w:numId="12">
    <w:abstractNumId w:val="1"/>
  </w:num>
  <w:num w:numId="13">
    <w:abstractNumId w:val="23"/>
  </w:num>
  <w:num w:numId="14">
    <w:abstractNumId w:val="29"/>
  </w:num>
  <w:num w:numId="15">
    <w:abstractNumId w:val="12"/>
  </w:num>
  <w:num w:numId="16">
    <w:abstractNumId w:val="28"/>
  </w:num>
  <w:num w:numId="17">
    <w:abstractNumId w:val="10"/>
  </w:num>
  <w:num w:numId="18">
    <w:abstractNumId w:val="9"/>
  </w:num>
  <w:num w:numId="19">
    <w:abstractNumId w:val="25"/>
  </w:num>
  <w:num w:numId="20">
    <w:abstractNumId w:val="5"/>
  </w:num>
  <w:num w:numId="21">
    <w:abstractNumId w:val="30"/>
  </w:num>
  <w:num w:numId="22">
    <w:abstractNumId w:val="17"/>
  </w:num>
  <w:num w:numId="23">
    <w:abstractNumId w:val="15"/>
  </w:num>
  <w:num w:numId="24">
    <w:abstractNumId w:val="8"/>
  </w:num>
  <w:num w:numId="25">
    <w:abstractNumId w:val="27"/>
  </w:num>
  <w:num w:numId="26">
    <w:abstractNumId w:val="13"/>
  </w:num>
  <w:num w:numId="27">
    <w:abstractNumId w:val="19"/>
  </w:num>
  <w:num w:numId="28">
    <w:abstractNumId w:val="31"/>
  </w:num>
  <w:num w:numId="29">
    <w:abstractNumId w:val="22"/>
  </w:num>
  <w:num w:numId="30">
    <w:abstractNumId w:val="18"/>
  </w:num>
  <w:num w:numId="31">
    <w:abstractNumId w:val="16"/>
  </w:num>
  <w:num w:numId="32">
    <w:abstractNumId w:val="0"/>
  </w:num>
  <w:num w:numId="33">
    <w:abstractNumId w:val="20"/>
  </w:num>
  <w:num w:numId="34">
    <w:abstractNumId w:val="4"/>
  </w:num>
  <w:num w:numId="35">
    <w:abstractNumId w:val="2"/>
  </w:num>
  <w:num w:numId="36">
    <w:abstractNumId w:val="24"/>
  </w:num>
  <w:num w:numId="37">
    <w:abstractNumId w:val="11"/>
  </w:num>
  <w:num w:numId="38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3F01"/>
  <w:defaultTabStop w:val="720"/>
  <w:drawingGridHorizontalSpacing w:val="120"/>
  <w:displayHorizontalDrawingGridEvery w:val="2"/>
  <w:characterSpacingControl w:val="doNotCompress"/>
  <w:compat/>
  <w:rsids>
    <w:rsidRoot w:val="001978E2"/>
    <w:rsid w:val="00010A03"/>
    <w:rsid w:val="00022BDC"/>
    <w:rsid w:val="00022F4C"/>
    <w:rsid w:val="00024152"/>
    <w:rsid w:val="0004662D"/>
    <w:rsid w:val="00062ACC"/>
    <w:rsid w:val="00070510"/>
    <w:rsid w:val="00072D99"/>
    <w:rsid w:val="000776A9"/>
    <w:rsid w:val="000A1FC6"/>
    <w:rsid w:val="000A2115"/>
    <w:rsid w:val="000A7D7B"/>
    <w:rsid w:val="000B0FA6"/>
    <w:rsid w:val="000B4142"/>
    <w:rsid w:val="000B686E"/>
    <w:rsid w:val="000C2016"/>
    <w:rsid w:val="000C6937"/>
    <w:rsid w:val="000C7737"/>
    <w:rsid w:val="000D4FC3"/>
    <w:rsid w:val="000D5CAF"/>
    <w:rsid w:val="000D740E"/>
    <w:rsid w:val="000E0546"/>
    <w:rsid w:val="000E2E25"/>
    <w:rsid w:val="000E4C49"/>
    <w:rsid w:val="000E5386"/>
    <w:rsid w:val="000E64D7"/>
    <w:rsid w:val="000E7F76"/>
    <w:rsid w:val="000F377A"/>
    <w:rsid w:val="000F5937"/>
    <w:rsid w:val="000F5B65"/>
    <w:rsid w:val="00100434"/>
    <w:rsid w:val="001054C0"/>
    <w:rsid w:val="00115817"/>
    <w:rsid w:val="001269AE"/>
    <w:rsid w:val="001302ED"/>
    <w:rsid w:val="00145CF1"/>
    <w:rsid w:val="00147486"/>
    <w:rsid w:val="00152084"/>
    <w:rsid w:val="00167BAA"/>
    <w:rsid w:val="00171CEE"/>
    <w:rsid w:val="0018735C"/>
    <w:rsid w:val="00193D5B"/>
    <w:rsid w:val="0019740E"/>
    <w:rsid w:val="001978E2"/>
    <w:rsid w:val="001A5519"/>
    <w:rsid w:val="001B2FD7"/>
    <w:rsid w:val="001B3BBF"/>
    <w:rsid w:val="001B46DE"/>
    <w:rsid w:val="001C5F33"/>
    <w:rsid w:val="001D2B7D"/>
    <w:rsid w:val="001D4543"/>
    <w:rsid w:val="001D5B50"/>
    <w:rsid w:val="001E5ACD"/>
    <w:rsid w:val="001F4C91"/>
    <w:rsid w:val="00200390"/>
    <w:rsid w:val="00205208"/>
    <w:rsid w:val="002071BB"/>
    <w:rsid w:val="00211819"/>
    <w:rsid w:val="0021532D"/>
    <w:rsid w:val="00216559"/>
    <w:rsid w:val="00224C56"/>
    <w:rsid w:val="00225857"/>
    <w:rsid w:val="00225EA5"/>
    <w:rsid w:val="002273BA"/>
    <w:rsid w:val="002375E1"/>
    <w:rsid w:val="002525AC"/>
    <w:rsid w:val="00253E69"/>
    <w:rsid w:val="0025558C"/>
    <w:rsid w:val="00255C90"/>
    <w:rsid w:val="00267E01"/>
    <w:rsid w:val="00275514"/>
    <w:rsid w:val="00282EFE"/>
    <w:rsid w:val="0028612E"/>
    <w:rsid w:val="0029150A"/>
    <w:rsid w:val="00291E2C"/>
    <w:rsid w:val="002A0CFB"/>
    <w:rsid w:val="002A1FF9"/>
    <w:rsid w:val="002A3C12"/>
    <w:rsid w:val="002A49BF"/>
    <w:rsid w:val="002A514A"/>
    <w:rsid w:val="002B2501"/>
    <w:rsid w:val="002B2B37"/>
    <w:rsid w:val="002B416B"/>
    <w:rsid w:val="002B474E"/>
    <w:rsid w:val="002B7197"/>
    <w:rsid w:val="002B79C7"/>
    <w:rsid w:val="002C6D00"/>
    <w:rsid w:val="002D152A"/>
    <w:rsid w:val="002D39AD"/>
    <w:rsid w:val="002D3E72"/>
    <w:rsid w:val="002D4F28"/>
    <w:rsid w:val="002E6BF6"/>
    <w:rsid w:val="00301974"/>
    <w:rsid w:val="003241C7"/>
    <w:rsid w:val="003326FB"/>
    <w:rsid w:val="0033400C"/>
    <w:rsid w:val="003364A6"/>
    <w:rsid w:val="003450EC"/>
    <w:rsid w:val="00347EE3"/>
    <w:rsid w:val="00351E9F"/>
    <w:rsid w:val="00354BF5"/>
    <w:rsid w:val="003633B4"/>
    <w:rsid w:val="0037093E"/>
    <w:rsid w:val="00370C14"/>
    <w:rsid w:val="00377697"/>
    <w:rsid w:val="00380E6D"/>
    <w:rsid w:val="00386C71"/>
    <w:rsid w:val="00392C55"/>
    <w:rsid w:val="00393772"/>
    <w:rsid w:val="003948E9"/>
    <w:rsid w:val="003A17A3"/>
    <w:rsid w:val="003A60EF"/>
    <w:rsid w:val="003B0666"/>
    <w:rsid w:val="003B3C50"/>
    <w:rsid w:val="003C1204"/>
    <w:rsid w:val="003D120A"/>
    <w:rsid w:val="003D2FB2"/>
    <w:rsid w:val="003D3A6C"/>
    <w:rsid w:val="003D6556"/>
    <w:rsid w:val="003E1CBF"/>
    <w:rsid w:val="003E35B8"/>
    <w:rsid w:val="003E3A67"/>
    <w:rsid w:val="003E41E4"/>
    <w:rsid w:val="004020DF"/>
    <w:rsid w:val="0041172E"/>
    <w:rsid w:val="0041432E"/>
    <w:rsid w:val="00435F9E"/>
    <w:rsid w:val="0043619E"/>
    <w:rsid w:val="00442DC2"/>
    <w:rsid w:val="00446307"/>
    <w:rsid w:val="004511C1"/>
    <w:rsid w:val="0045459A"/>
    <w:rsid w:val="00456E3E"/>
    <w:rsid w:val="004638B4"/>
    <w:rsid w:val="00464BDC"/>
    <w:rsid w:val="0048358A"/>
    <w:rsid w:val="0048388C"/>
    <w:rsid w:val="004B0EC0"/>
    <w:rsid w:val="004B6C3C"/>
    <w:rsid w:val="004D2072"/>
    <w:rsid w:val="004D7BC0"/>
    <w:rsid w:val="004F018E"/>
    <w:rsid w:val="004F21BB"/>
    <w:rsid w:val="004F61E9"/>
    <w:rsid w:val="00504F04"/>
    <w:rsid w:val="005441EF"/>
    <w:rsid w:val="00546E70"/>
    <w:rsid w:val="00550077"/>
    <w:rsid w:val="0055170F"/>
    <w:rsid w:val="005536C8"/>
    <w:rsid w:val="00557656"/>
    <w:rsid w:val="00562F69"/>
    <w:rsid w:val="00570F55"/>
    <w:rsid w:val="00576B45"/>
    <w:rsid w:val="00576D40"/>
    <w:rsid w:val="0058218A"/>
    <w:rsid w:val="005822F3"/>
    <w:rsid w:val="00583E44"/>
    <w:rsid w:val="00586BFD"/>
    <w:rsid w:val="00590532"/>
    <w:rsid w:val="005955DD"/>
    <w:rsid w:val="00595D97"/>
    <w:rsid w:val="00597757"/>
    <w:rsid w:val="005B6DA7"/>
    <w:rsid w:val="005D28B7"/>
    <w:rsid w:val="005E2180"/>
    <w:rsid w:val="005F0DBC"/>
    <w:rsid w:val="005F4589"/>
    <w:rsid w:val="00601C22"/>
    <w:rsid w:val="00607401"/>
    <w:rsid w:val="00611D25"/>
    <w:rsid w:val="00613B41"/>
    <w:rsid w:val="00615B4D"/>
    <w:rsid w:val="00621CD3"/>
    <w:rsid w:val="00645141"/>
    <w:rsid w:val="00660BDA"/>
    <w:rsid w:val="00670099"/>
    <w:rsid w:val="00670AB3"/>
    <w:rsid w:val="00680C0A"/>
    <w:rsid w:val="00681E05"/>
    <w:rsid w:val="00681EEA"/>
    <w:rsid w:val="00684CAB"/>
    <w:rsid w:val="006866EE"/>
    <w:rsid w:val="006A363A"/>
    <w:rsid w:val="006A71E8"/>
    <w:rsid w:val="006A7760"/>
    <w:rsid w:val="006B504F"/>
    <w:rsid w:val="006C6898"/>
    <w:rsid w:val="006C7D14"/>
    <w:rsid w:val="006D5EFE"/>
    <w:rsid w:val="006D6DCA"/>
    <w:rsid w:val="006D71B7"/>
    <w:rsid w:val="006E5266"/>
    <w:rsid w:val="006E570E"/>
    <w:rsid w:val="006E6541"/>
    <w:rsid w:val="006F3C8F"/>
    <w:rsid w:val="006F48AD"/>
    <w:rsid w:val="00700054"/>
    <w:rsid w:val="007003E7"/>
    <w:rsid w:val="00703CAA"/>
    <w:rsid w:val="0070412C"/>
    <w:rsid w:val="00704C26"/>
    <w:rsid w:val="00717502"/>
    <w:rsid w:val="00717FCD"/>
    <w:rsid w:val="0072230D"/>
    <w:rsid w:val="00727111"/>
    <w:rsid w:val="00727C6A"/>
    <w:rsid w:val="00731B09"/>
    <w:rsid w:val="00733AC1"/>
    <w:rsid w:val="007370A6"/>
    <w:rsid w:val="00741A0F"/>
    <w:rsid w:val="007439D2"/>
    <w:rsid w:val="00746721"/>
    <w:rsid w:val="007633BA"/>
    <w:rsid w:val="0076343A"/>
    <w:rsid w:val="00764DD9"/>
    <w:rsid w:val="00793C70"/>
    <w:rsid w:val="007A5065"/>
    <w:rsid w:val="007B44E0"/>
    <w:rsid w:val="007B7647"/>
    <w:rsid w:val="007C0CD9"/>
    <w:rsid w:val="007C3604"/>
    <w:rsid w:val="007D32FF"/>
    <w:rsid w:val="007E27C4"/>
    <w:rsid w:val="007E322F"/>
    <w:rsid w:val="007F3B8A"/>
    <w:rsid w:val="007F7E7F"/>
    <w:rsid w:val="00801C6A"/>
    <w:rsid w:val="00802B4F"/>
    <w:rsid w:val="0080327A"/>
    <w:rsid w:val="008032CA"/>
    <w:rsid w:val="00820CA9"/>
    <w:rsid w:val="00821781"/>
    <w:rsid w:val="00826EEF"/>
    <w:rsid w:val="0083505D"/>
    <w:rsid w:val="00841463"/>
    <w:rsid w:val="00844217"/>
    <w:rsid w:val="0084573E"/>
    <w:rsid w:val="008670F2"/>
    <w:rsid w:val="008735B8"/>
    <w:rsid w:val="00877353"/>
    <w:rsid w:val="008854A0"/>
    <w:rsid w:val="00893196"/>
    <w:rsid w:val="008B5DC6"/>
    <w:rsid w:val="008B5FBC"/>
    <w:rsid w:val="008C38EE"/>
    <w:rsid w:val="008C484E"/>
    <w:rsid w:val="008C587B"/>
    <w:rsid w:val="008C6F44"/>
    <w:rsid w:val="008C7524"/>
    <w:rsid w:val="008D62FA"/>
    <w:rsid w:val="008D77B0"/>
    <w:rsid w:val="008E7EF0"/>
    <w:rsid w:val="008F01B0"/>
    <w:rsid w:val="008F7FEB"/>
    <w:rsid w:val="00911E37"/>
    <w:rsid w:val="00913919"/>
    <w:rsid w:val="00923B59"/>
    <w:rsid w:val="00931632"/>
    <w:rsid w:val="009407F3"/>
    <w:rsid w:val="00941A51"/>
    <w:rsid w:val="00941F1E"/>
    <w:rsid w:val="00945039"/>
    <w:rsid w:val="009504EB"/>
    <w:rsid w:val="009558AA"/>
    <w:rsid w:val="009569D8"/>
    <w:rsid w:val="00963334"/>
    <w:rsid w:val="00970851"/>
    <w:rsid w:val="009751A3"/>
    <w:rsid w:val="00975772"/>
    <w:rsid w:val="00984D37"/>
    <w:rsid w:val="0099570C"/>
    <w:rsid w:val="00996FE4"/>
    <w:rsid w:val="009A18E2"/>
    <w:rsid w:val="009A199D"/>
    <w:rsid w:val="009A3CAB"/>
    <w:rsid w:val="009B497F"/>
    <w:rsid w:val="009C1008"/>
    <w:rsid w:val="009C1A2B"/>
    <w:rsid w:val="009D0E3E"/>
    <w:rsid w:val="009D2138"/>
    <w:rsid w:val="009D26F1"/>
    <w:rsid w:val="009D298F"/>
    <w:rsid w:val="009D4A87"/>
    <w:rsid w:val="009E3FBA"/>
    <w:rsid w:val="009E4BE2"/>
    <w:rsid w:val="009E5935"/>
    <w:rsid w:val="009F0AEB"/>
    <w:rsid w:val="009F3918"/>
    <w:rsid w:val="009F4A9F"/>
    <w:rsid w:val="009F5E0C"/>
    <w:rsid w:val="00A027E4"/>
    <w:rsid w:val="00A068C6"/>
    <w:rsid w:val="00A1061D"/>
    <w:rsid w:val="00A13D1E"/>
    <w:rsid w:val="00A13D96"/>
    <w:rsid w:val="00A13EF4"/>
    <w:rsid w:val="00A13F9A"/>
    <w:rsid w:val="00A15B75"/>
    <w:rsid w:val="00A167DA"/>
    <w:rsid w:val="00A171CD"/>
    <w:rsid w:val="00A21666"/>
    <w:rsid w:val="00A2491A"/>
    <w:rsid w:val="00A451E9"/>
    <w:rsid w:val="00A514EA"/>
    <w:rsid w:val="00A579CF"/>
    <w:rsid w:val="00A624A2"/>
    <w:rsid w:val="00A62706"/>
    <w:rsid w:val="00A71EEB"/>
    <w:rsid w:val="00A87990"/>
    <w:rsid w:val="00A87CDD"/>
    <w:rsid w:val="00A97BE4"/>
    <w:rsid w:val="00AA3D71"/>
    <w:rsid w:val="00AA7E1A"/>
    <w:rsid w:val="00AB25A9"/>
    <w:rsid w:val="00AB286A"/>
    <w:rsid w:val="00AB5730"/>
    <w:rsid w:val="00AC01D3"/>
    <w:rsid w:val="00AC29C9"/>
    <w:rsid w:val="00AC2EE1"/>
    <w:rsid w:val="00AC3810"/>
    <w:rsid w:val="00AC6A52"/>
    <w:rsid w:val="00AD433F"/>
    <w:rsid w:val="00AE43CB"/>
    <w:rsid w:val="00AE6A22"/>
    <w:rsid w:val="00AF05D0"/>
    <w:rsid w:val="00AF2C0C"/>
    <w:rsid w:val="00B10BCC"/>
    <w:rsid w:val="00B22379"/>
    <w:rsid w:val="00B23680"/>
    <w:rsid w:val="00B2478C"/>
    <w:rsid w:val="00B27990"/>
    <w:rsid w:val="00B3123E"/>
    <w:rsid w:val="00B34D9A"/>
    <w:rsid w:val="00B35440"/>
    <w:rsid w:val="00B3690F"/>
    <w:rsid w:val="00B42C1A"/>
    <w:rsid w:val="00B47AA3"/>
    <w:rsid w:val="00B55BF5"/>
    <w:rsid w:val="00B56D7C"/>
    <w:rsid w:val="00B624DD"/>
    <w:rsid w:val="00B70238"/>
    <w:rsid w:val="00B8539B"/>
    <w:rsid w:val="00B90E08"/>
    <w:rsid w:val="00B92C4F"/>
    <w:rsid w:val="00BA7FEB"/>
    <w:rsid w:val="00BB67B3"/>
    <w:rsid w:val="00BC7291"/>
    <w:rsid w:val="00BC792B"/>
    <w:rsid w:val="00BD3A92"/>
    <w:rsid w:val="00BD7CBB"/>
    <w:rsid w:val="00BD7F11"/>
    <w:rsid w:val="00BE1E03"/>
    <w:rsid w:val="00BE3F19"/>
    <w:rsid w:val="00BE511F"/>
    <w:rsid w:val="00C00CDC"/>
    <w:rsid w:val="00C04CDA"/>
    <w:rsid w:val="00C0706C"/>
    <w:rsid w:val="00C125F6"/>
    <w:rsid w:val="00C144EC"/>
    <w:rsid w:val="00C15484"/>
    <w:rsid w:val="00C33445"/>
    <w:rsid w:val="00C33A88"/>
    <w:rsid w:val="00C35464"/>
    <w:rsid w:val="00C37241"/>
    <w:rsid w:val="00C5165E"/>
    <w:rsid w:val="00C56064"/>
    <w:rsid w:val="00C66C9D"/>
    <w:rsid w:val="00C71BCA"/>
    <w:rsid w:val="00C80A54"/>
    <w:rsid w:val="00C84B8F"/>
    <w:rsid w:val="00CA7390"/>
    <w:rsid w:val="00CB2AED"/>
    <w:rsid w:val="00CC4412"/>
    <w:rsid w:val="00CC6E1E"/>
    <w:rsid w:val="00CD202A"/>
    <w:rsid w:val="00CD675F"/>
    <w:rsid w:val="00CE272C"/>
    <w:rsid w:val="00CE3381"/>
    <w:rsid w:val="00CE4899"/>
    <w:rsid w:val="00CE5797"/>
    <w:rsid w:val="00CE771E"/>
    <w:rsid w:val="00CF212D"/>
    <w:rsid w:val="00CF38D8"/>
    <w:rsid w:val="00CF702F"/>
    <w:rsid w:val="00D009A6"/>
    <w:rsid w:val="00D02B2D"/>
    <w:rsid w:val="00D05A67"/>
    <w:rsid w:val="00D129A5"/>
    <w:rsid w:val="00D364B4"/>
    <w:rsid w:val="00D42739"/>
    <w:rsid w:val="00D43D24"/>
    <w:rsid w:val="00D44746"/>
    <w:rsid w:val="00D52527"/>
    <w:rsid w:val="00D53701"/>
    <w:rsid w:val="00D63C48"/>
    <w:rsid w:val="00D64E5F"/>
    <w:rsid w:val="00D7331B"/>
    <w:rsid w:val="00D73AEB"/>
    <w:rsid w:val="00D85DA1"/>
    <w:rsid w:val="00D90FF8"/>
    <w:rsid w:val="00DA3204"/>
    <w:rsid w:val="00DB03EA"/>
    <w:rsid w:val="00DB550F"/>
    <w:rsid w:val="00DC308F"/>
    <w:rsid w:val="00DC4EE9"/>
    <w:rsid w:val="00DD11B7"/>
    <w:rsid w:val="00DD53AC"/>
    <w:rsid w:val="00DD55D7"/>
    <w:rsid w:val="00DD7025"/>
    <w:rsid w:val="00DD7E45"/>
    <w:rsid w:val="00DE0BB1"/>
    <w:rsid w:val="00DE3C94"/>
    <w:rsid w:val="00DE653B"/>
    <w:rsid w:val="00DE7F23"/>
    <w:rsid w:val="00DF385E"/>
    <w:rsid w:val="00E023D3"/>
    <w:rsid w:val="00E03440"/>
    <w:rsid w:val="00E10D21"/>
    <w:rsid w:val="00E140D3"/>
    <w:rsid w:val="00E152F5"/>
    <w:rsid w:val="00E20F8D"/>
    <w:rsid w:val="00E216E7"/>
    <w:rsid w:val="00E25B53"/>
    <w:rsid w:val="00E30D11"/>
    <w:rsid w:val="00E327B3"/>
    <w:rsid w:val="00E34F0E"/>
    <w:rsid w:val="00E363EA"/>
    <w:rsid w:val="00E51569"/>
    <w:rsid w:val="00E51852"/>
    <w:rsid w:val="00E520A4"/>
    <w:rsid w:val="00E54D21"/>
    <w:rsid w:val="00E559E9"/>
    <w:rsid w:val="00E55B74"/>
    <w:rsid w:val="00E55F99"/>
    <w:rsid w:val="00E97D9F"/>
    <w:rsid w:val="00EA3A31"/>
    <w:rsid w:val="00EA410F"/>
    <w:rsid w:val="00EB7515"/>
    <w:rsid w:val="00EC1318"/>
    <w:rsid w:val="00EC42E1"/>
    <w:rsid w:val="00ED2B16"/>
    <w:rsid w:val="00ED3C22"/>
    <w:rsid w:val="00EE10B1"/>
    <w:rsid w:val="00EE355A"/>
    <w:rsid w:val="00EE70D9"/>
    <w:rsid w:val="00EF2184"/>
    <w:rsid w:val="00F0135D"/>
    <w:rsid w:val="00F028C7"/>
    <w:rsid w:val="00F03F74"/>
    <w:rsid w:val="00F06765"/>
    <w:rsid w:val="00F14ECD"/>
    <w:rsid w:val="00F168FB"/>
    <w:rsid w:val="00F17BB5"/>
    <w:rsid w:val="00F21EA4"/>
    <w:rsid w:val="00F22879"/>
    <w:rsid w:val="00F37985"/>
    <w:rsid w:val="00F43D8C"/>
    <w:rsid w:val="00F604D8"/>
    <w:rsid w:val="00F7745C"/>
    <w:rsid w:val="00F77589"/>
    <w:rsid w:val="00F83270"/>
    <w:rsid w:val="00F842AC"/>
    <w:rsid w:val="00FC2383"/>
    <w:rsid w:val="00FC6896"/>
    <w:rsid w:val="00FD00B0"/>
    <w:rsid w:val="00FD2C08"/>
    <w:rsid w:val="00FE0A7E"/>
    <w:rsid w:val="00FE3428"/>
    <w:rsid w:val="00FE53D5"/>
    <w:rsid w:val="00FE6265"/>
    <w:rsid w:val="00FF1938"/>
    <w:rsid w:val="00FF6FBB"/>
  </w:rsids>
  <w:docVars>
    <w:docVar w:name="__Grammarly_42___1" w:val="H4sIAAAAAAAEAKtWcslP9kxRslIyNDa0MDYyNzGyNDQ2MzA0sTRU0lEKTi0uzszPAykwrAUASdPUeCwAAAA="/>
    <w:docVar w:name="__Grammarly_42____i" w:val="H4sIAAAAAAAEAKtWckksSQxILCpxzi/NK1GyMqwFAAEhoTITAAAA"/>
  </w:docVars>
  <m:mathPr>
    <m:mathFont m:val="Cambria Math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te-IN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978E2"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qFormat/>
    <w:rsid w:val="00A027E4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bjective">
    <w:name w:val="objective"/>
    <w:basedOn w:val="Normal"/>
    <w:rsid w:val="00844217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99"/>
    <w:rsid w:val="004020DF"/>
    <w:pPr>
      <w:spacing w:before="100" w:beforeAutospacing="1" w:after="100" w:afterAutospacing="1"/>
    </w:pPr>
  </w:style>
  <w:style w:type="character" w:customStyle="1" w:styleId="BodyTextChar">
    <w:name w:val="Body Text Char"/>
    <w:basedOn w:val="DefaultParagraphFont"/>
    <w:link w:val="BodyText"/>
    <w:uiPriority w:val="99"/>
    <w:rsid w:val="004020DF"/>
    <w:rPr>
      <w:rFonts w:eastAsia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E0BB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027E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Emphasis">
    <w:name w:val="Emphasis"/>
    <w:basedOn w:val="DefaultParagraphFont"/>
    <w:qFormat/>
    <w:rsid w:val="00A027E4"/>
    <w:rPr>
      <w:i/>
      <w:iCs/>
    </w:rPr>
  </w:style>
  <w:style w:type="character" w:customStyle="1" w:styleId="normalchar">
    <w:name w:val="normal__char"/>
    <w:basedOn w:val="DefaultParagraphFont"/>
    <w:rsid w:val="00010A03"/>
  </w:style>
  <w:style w:type="paragraph" w:customStyle="1" w:styleId="Tit">
    <w:name w:val="Tit"/>
    <w:basedOn w:val="Normal"/>
    <w:rsid w:val="00C71BCA"/>
    <w:pPr>
      <w:pBdr>
        <w:bottom w:val="single" w:sz="4" w:space="2" w:color="000000"/>
      </w:pBdr>
      <w:shd w:val="clear" w:color="auto" w:fill="F2F2F2"/>
      <w:suppressAutoHyphens/>
      <w:spacing w:after="120"/>
      <w:ind w:left="851" w:hanging="851"/>
    </w:pPr>
    <w:rPr>
      <w:b/>
      <w:szCs w:val="20"/>
      <w:lang w:eastAsia="ar-SA"/>
    </w:rPr>
  </w:style>
  <w:style w:type="paragraph" w:styleId="Header">
    <w:name w:val="header"/>
    <w:basedOn w:val="Normal"/>
    <w:link w:val="HeaderChar"/>
    <w:rsid w:val="00A13F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13F9A"/>
    <w:rPr>
      <w:sz w:val="24"/>
      <w:szCs w:val="24"/>
    </w:rPr>
  </w:style>
  <w:style w:type="paragraph" w:styleId="Footer">
    <w:name w:val="footer"/>
    <w:basedOn w:val="Normal"/>
    <w:link w:val="FooterChar"/>
    <w:rsid w:val="00A13F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A13F9A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E0546"/>
    <w:rPr>
      <w:color w:val="0000FF"/>
      <w:u w:val="single"/>
    </w:rPr>
  </w:style>
  <w:style w:type="character" w:styleId="FollowedHyperlink">
    <w:name w:val="FollowedHyperlink"/>
    <w:basedOn w:val="DefaultParagraphFont"/>
    <w:rsid w:val="00670099"/>
    <w:rPr>
      <w:color w:val="800080"/>
      <w:u w:val="single"/>
    </w:rPr>
  </w:style>
  <w:style w:type="character" w:styleId="IntenseReference">
    <w:name w:val="Intense Reference"/>
    <w:basedOn w:val="DefaultParagraphFont"/>
    <w:uiPriority w:val="32"/>
    <w:qFormat/>
    <w:rsid w:val="00DE653B"/>
    <w:rPr>
      <w:b/>
      <w:bCs/>
      <w:smallCaps/>
      <w:color w:val="C0504D" w:themeColor="accent2"/>
      <w:spacing w:val="5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://footmark.infoedge.com/apply/cvtracking?dtyp=docx_n&amp;userId=0978751b92777e94d55243e8559806fc899dba9a5de838477e048c3bd0bbd3be&amp;jobId=180320500523&amp;uid=1674610291803205005231635301375&amp;docType=docx" TargetMode="External" /><Relationship Id="rId6" Type="http://schemas.openxmlformats.org/officeDocument/2006/relationships/header" Target="head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8CA8DD-FA8C-4933-BC06-27816E1F0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3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CPL</Company>
  <LinksUpToDate>false</LinksUpToDate>
  <CharactersWithSpaces>23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m</dc:creator>
  <cp:lastModifiedBy>lenovo</cp:lastModifiedBy>
  <cp:revision>25</cp:revision>
  <cp:lastPrinted>2012-06-18T15:53:00Z</cp:lastPrinted>
  <dcterms:created xsi:type="dcterms:W3CDTF">2018-03-11T10:28:00Z</dcterms:created>
  <dcterms:modified xsi:type="dcterms:W3CDTF">2021-02-27T18:32:00Z</dcterms:modified>
</cp:coreProperties>
</file>